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esia #EU22901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2901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inalool, Hexyl cinnamic aldehyde, Benzyl salicylat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esia #EU22901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Freesia #EU22901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Linalool, Hexyl cinnamic aldehyde, Benzyl salicyl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Freesia #EU22901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Freesia #EU22901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90FF055D-F77C-4EAC-AC2F-0B13CE301DEE}"/>
</file>

<file path=customXml/itemProps3.xml><?xml version="1.0" encoding="utf-8"?>
<ds:datastoreItem xmlns:ds="http://schemas.openxmlformats.org/officeDocument/2006/customXml" ds:itemID="{914D0B55-20B6-4CEF-AE42-AB60000FB3E6}"/>
</file>

<file path=customXml/itemProps4.xml><?xml version="1.0" encoding="utf-8"?>
<ds:datastoreItem xmlns:ds="http://schemas.openxmlformats.org/officeDocument/2006/customXml" ds:itemID="{81946C67-60E5-4925-8DAA-5C7286EB7727}"/>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